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rgumentative Essay</w:t>
      </w:r>
    </w:p>
    <w:p w:rsidR="002A3E6D" w:rsidRDefault="002A3E6D" w:rsidP="002A3E6D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:rsidR="002A3E6D" w:rsidRDefault="002A3E6D" w:rsidP="002A3E6D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:rsidR="002A3E6D" w:rsidRDefault="002A3E6D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DB1125" w:rsidRDefault="00DB1125" w:rsidP="002A3E6D">
      <w:pPr>
        <w:jc w:val="center"/>
        <w:rPr>
          <w:b/>
        </w:rPr>
      </w:pPr>
      <w:r w:rsidRPr="00DB1125">
        <w:rPr>
          <w:b/>
        </w:rPr>
        <w:lastRenderedPageBreak/>
        <w:t>Introduction</w:t>
      </w:r>
    </w:p>
    <w:p w:rsidR="00DB1125" w:rsidRDefault="00DB1125" w:rsidP="00DB1125">
      <w:r>
        <w:t>What is Healthcare?</w:t>
      </w:r>
    </w:p>
    <w:p w:rsidR="00D0728A" w:rsidRDefault="00D0728A" w:rsidP="00DB1125">
      <w:r>
        <w:tab/>
        <w:t xml:space="preserve">Organized and elaborated provision of </w:t>
      </w:r>
      <w:r w:rsidR="002A0D9A">
        <w:t>medical care the individuals or a group of people. This practice can be carried out in a community as well</w:t>
      </w:r>
      <w:r w:rsidR="00D74E44">
        <w:t xml:space="preserve"> (</w:t>
      </w:r>
      <w:r w:rsidR="00D74E44" w:rsidRPr="00F8471F">
        <w:t>Ho</w:t>
      </w:r>
      <w:r w:rsidR="00D74E44">
        <w:t>lloway, &amp; Galvin, 2016)</w:t>
      </w:r>
      <w:r w:rsidR="002A0D9A">
        <w:t xml:space="preserve">. </w:t>
      </w:r>
    </w:p>
    <w:p w:rsidR="00050FAF" w:rsidRDefault="0010338A" w:rsidP="00DB1125">
      <w:r>
        <w:t>Why is H</w:t>
      </w:r>
      <w:r w:rsidR="00050FAF">
        <w:t>ealthcare needed?</w:t>
      </w:r>
    </w:p>
    <w:p w:rsidR="002A0D9A" w:rsidRDefault="002A0D9A" w:rsidP="00DB1125">
      <w:r>
        <w:tab/>
        <w:t xml:space="preserve">This practice is necessary in to treat and prevent different diseases. </w:t>
      </w:r>
      <w:r w:rsidR="007820A6">
        <w:t xml:space="preserve">Moreover, healthcare is necessary in order to </w:t>
      </w:r>
      <w:r w:rsidR="00C83421">
        <w:t xml:space="preserve">manage and have an easy access to the healthcare facilities </w:t>
      </w:r>
      <w:r w:rsidR="00093E52">
        <w:t>and manage the bills easily</w:t>
      </w:r>
      <w:r w:rsidR="00A926AD">
        <w:t xml:space="preserve"> (Gottschalk, </w:t>
      </w:r>
      <w:bookmarkStart w:id="0" w:name="_GoBack"/>
      <w:bookmarkEnd w:id="0"/>
      <w:r w:rsidR="00A926AD" w:rsidRPr="00F8471F">
        <w:t>2007)</w:t>
      </w:r>
      <w:r w:rsidR="00093E52">
        <w:t xml:space="preserve">. </w:t>
      </w:r>
    </w:p>
    <w:p w:rsidR="005C46C0" w:rsidRDefault="005C46C0" w:rsidP="00DB1125">
      <w:r>
        <w:t>Benefits of Healthcare</w:t>
      </w:r>
    </w:p>
    <w:p w:rsidR="00690B4A" w:rsidRDefault="00690B4A" w:rsidP="00DB1125">
      <w:r>
        <w:t xml:space="preserve">How does Healthcare affect the </w:t>
      </w:r>
      <w:r w:rsidR="006C6EC1">
        <w:t>over</w:t>
      </w:r>
      <w:r w:rsidR="00EB714D">
        <w:t>all communities?</w:t>
      </w:r>
    </w:p>
    <w:p w:rsidR="005C46C0" w:rsidRDefault="00272376" w:rsidP="00DB1125">
      <w:r>
        <w:t>Uses of Healthcare Practices in various fields</w:t>
      </w:r>
    </w:p>
    <w:p w:rsidR="00272376" w:rsidRDefault="00D57494" w:rsidP="00DB1125">
      <w:r>
        <w:t>Types of H</w:t>
      </w:r>
      <w:r w:rsidR="00272376">
        <w:t>ealthcare in different Countries</w:t>
      </w:r>
    </w:p>
    <w:p w:rsidR="00272376" w:rsidRDefault="00B839D3" w:rsidP="00DB1125">
      <w:r>
        <w:t>Types of healthcare in United States</w:t>
      </w:r>
    </w:p>
    <w:p w:rsidR="00C97005" w:rsidRPr="00D0728A" w:rsidRDefault="00C97005" w:rsidP="00DB1125">
      <w:pPr>
        <w:rPr>
          <w:i/>
        </w:rPr>
      </w:pPr>
      <w:r w:rsidRPr="00D0728A">
        <w:rPr>
          <w:b/>
        </w:rPr>
        <w:t>Thesis:</w:t>
      </w:r>
      <w:r>
        <w:t xml:space="preserve"> </w:t>
      </w:r>
      <w:r w:rsidR="00D0728A" w:rsidRPr="00D0728A">
        <w:rPr>
          <w:i/>
        </w:rPr>
        <w:t>“</w:t>
      </w:r>
      <w:r w:rsidR="00D0728A">
        <w:rPr>
          <w:i/>
        </w:rPr>
        <w:t>H</w:t>
      </w:r>
      <w:r w:rsidRPr="00D0728A">
        <w:rPr>
          <w:i/>
        </w:rPr>
        <w:t>ealthcare</w:t>
      </w:r>
      <w:r w:rsidR="00D0728A">
        <w:rPr>
          <w:i/>
        </w:rPr>
        <w:t xml:space="preserve"> practices</w:t>
      </w:r>
      <w:r w:rsidRPr="00D0728A">
        <w:rPr>
          <w:i/>
        </w:rPr>
        <w:t xml:space="preserve"> </w:t>
      </w:r>
      <w:r w:rsidR="00D0728A">
        <w:rPr>
          <w:i/>
        </w:rPr>
        <w:t xml:space="preserve">are a </w:t>
      </w:r>
      <w:r w:rsidRPr="00D0728A">
        <w:rPr>
          <w:i/>
        </w:rPr>
        <w:t>necessary</w:t>
      </w:r>
      <w:r w:rsidR="00D0728A">
        <w:rPr>
          <w:i/>
        </w:rPr>
        <w:t xml:space="preserve"> element of a healthy society and </w:t>
      </w:r>
      <w:r w:rsidRPr="00D0728A">
        <w:rPr>
          <w:i/>
        </w:rPr>
        <w:t>every individual should consider availing the h</w:t>
      </w:r>
      <w:r w:rsidR="00D0728A">
        <w:rPr>
          <w:i/>
        </w:rPr>
        <w:t>ealthcare policies at every age. Which healthcare policies are better weighing the pros and cons</w:t>
      </w:r>
      <w:r w:rsidR="00D0728A" w:rsidRPr="00D0728A">
        <w:rPr>
          <w:i/>
        </w:rPr>
        <w:t>”</w:t>
      </w:r>
      <w:r w:rsidR="00D0728A">
        <w:rPr>
          <w:i/>
        </w:rPr>
        <w:t>.</w:t>
      </w:r>
    </w:p>
    <w:p w:rsidR="00DB1125" w:rsidRDefault="00DB1125" w:rsidP="00DB1125">
      <w:pPr>
        <w:jc w:val="center"/>
        <w:rPr>
          <w:b/>
        </w:rPr>
      </w:pPr>
      <w:r w:rsidRPr="00DB1125">
        <w:rPr>
          <w:b/>
        </w:rPr>
        <w:t>Discussion</w:t>
      </w:r>
    </w:p>
    <w:p w:rsidR="00B839D3" w:rsidRDefault="00B839D3" w:rsidP="00B839D3">
      <w:pPr>
        <w:rPr>
          <w:b/>
        </w:rPr>
      </w:pPr>
      <w:r>
        <w:rPr>
          <w:b/>
        </w:rPr>
        <w:t>Medicare</w:t>
      </w:r>
    </w:p>
    <w:p w:rsidR="00B839D3" w:rsidRDefault="00B839D3" w:rsidP="00B839D3">
      <w:r>
        <w:rPr>
          <w:b/>
        </w:rPr>
        <w:tab/>
      </w:r>
      <w:r>
        <w:t>What is Medicare?</w:t>
      </w:r>
    </w:p>
    <w:p w:rsidR="00087723" w:rsidRDefault="00087723" w:rsidP="00087723">
      <w:pPr>
        <w:ind w:firstLine="720"/>
      </w:pPr>
      <w:r>
        <w:t>How is Medicare important?</w:t>
      </w:r>
    </w:p>
    <w:p w:rsidR="004B4D5A" w:rsidRDefault="004B4D5A" w:rsidP="004B4D5A">
      <w:pPr>
        <w:ind w:firstLine="720"/>
      </w:pPr>
      <w:r>
        <w:t>For which individuals Medicare is important?</w:t>
      </w:r>
    </w:p>
    <w:p w:rsidR="00087723" w:rsidRDefault="00087723" w:rsidP="004B4D5A">
      <w:pPr>
        <w:ind w:firstLine="720"/>
      </w:pPr>
      <w:r>
        <w:t>Terms</w:t>
      </w:r>
      <w:r w:rsidR="001779C9">
        <w:t xml:space="preserve"> and Conditions of Medicare</w:t>
      </w:r>
    </w:p>
    <w:p w:rsidR="00087723" w:rsidRDefault="00087723" w:rsidP="004B4D5A">
      <w:pPr>
        <w:ind w:firstLine="720"/>
      </w:pPr>
      <w:r>
        <w:t>Benefits of Medicare</w:t>
      </w:r>
    </w:p>
    <w:p w:rsidR="00087723" w:rsidRDefault="001779C9" w:rsidP="004B4D5A">
      <w:pPr>
        <w:ind w:firstLine="720"/>
      </w:pPr>
      <w:r>
        <w:t>Drawbacks of Medicare</w:t>
      </w:r>
    </w:p>
    <w:p w:rsidR="00B839D3" w:rsidRDefault="00B839D3" w:rsidP="00B839D3">
      <w:pPr>
        <w:rPr>
          <w:b/>
        </w:rPr>
      </w:pPr>
      <w:r>
        <w:rPr>
          <w:b/>
        </w:rPr>
        <w:t>Medicaid</w:t>
      </w:r>
    </w:p>
    <w:p w:rsidR="00087723" w:rsidRDefault="00087723" w:rsidP="00087723">
      <w:r>
        <w:rPr>
          <w:b/>
        </w:rPr>
        <w:tab/>
      </w:r>
      <w:r>
        <w:t>What is Medicaid?</w:t>
      </w:r>
    </w:p>
    <w:p w:rsidR="00087723" w:rsidRDefault="00087723" w:rsidP="00087723">
      <w:pPr>
        <w:ind w:firstLine="720"/>
      </w:pPr>
      <w:r>
        <w:t>How is Medicaid important?</w:t>
      </w:r>
    </w:p>
    <w:p w:rsidR="00087723" w:rsidRDefault="00087723" w:rsidP="00087723">
      <w:pPr>
        <w:ind w:firstLine="720"/>
      </w:pPr>
      <w:r>
        <w:t>For which individuals Medicaid is important?</w:t>
      </w:r>
    </w:p>
    <w:p w:rsidR="00087723" w:rsidRDefault="00087723" w:rsidP="00087723">
      <w:pPr>
        <w:ind w:firstLine="720"/>
      </w:pPr>
      <w:r>
        <w:t>Terms and Conditions of Medicaid</w:t>
      </w:r>
    </w:p>
    <w:p w:rsidR="00087723" w:rsidRDefault="00087723" w:rsidP="00087723">
      <w:pPr>
        <w:ind w:firstLine="720"/>
      </w:pPr>
      <w:r>
        <w:t>Benefits of Medicaid</w:t>
      </w:r>
    </w:p>
    <w:p w:rsidR="00A50D84" w:rsidRDefault="00087723" w:rsidP="00A50D84">
      <w:pPr>
        <w:ind w:firstLine="720"/>
      </w:pPr>
      <w:r>
        <w:t>Drawbacks of Medicaid</w:t>
      </w:r>
    </w:p>
    <w:p w:rsidR="00F10EB8" w:rsidRDefault="00F10EB8" w:rsidP="00A50D84">
      <w:pPr>
        <w:ind w:firstLine="720"/>
      </w:pPr>
    </w:p>
    <w:p w:rsidR="00A50D84" w:rsidRPr="00A50D84" w:rsidRDefault="00A50D84" w:rsidP="00A50D84">
      <w:pPr>
        <w:rPr>
          <w:b/>
        </w:rPr>
      </w:pPr>
      <w:r w:rsidRPr="00A50D84">
        <w:rPr>
          <w:b/>
        </w:rPr>
        <w:t>Which Approach is better Medicare or Medicaid?</w:t>
      </w:r>
    </w:p>
    <w:p w:rsidR="00087723" w:rsidRDefault="00A50D84" w:rsidP="00B839D3">
      <w:r>
        <w:rPr>
          <w:b/>
        </w:rPr>
        <w:tab/>
      </w:r>
      <w:r>
        <w:t>How does each Healthcare Policy</w:t>
      </w:r>
      <w:r w:rsidR="00FA1C78">
        <w:t xml:space="preserve"> affect</w:t>
      </w:r>
      <w:r>
        <w:t xml:space="preserve"> the </w:t>
      </w:r>
      <w:r w:rsidR="00FA1C78">
        <w:t>overall community?</w:t>
      </w:r>
    </w:p>
    <w:p w:rsidR="00135D2B" w:rsidRDefault="0039047D" w:rsidP="0039047D">
      <w:pPr>
        <w:ind w:firstLine="720"/>
      </w:pPr>
      <w:r>
        <w:t>How does H</w:t>
      </w:r>
      <w:r w:rsidR="00135D2B">
        <w:t>ealthCare</w:t>
      </w:r>
      <w:r>
        <w:t xml:space="preserve"> </w:t>
      </w:r>
      <w:r w:rsidR="00135D2B">
        <w:t>impact the American community?</w:t>
      </w:r>
    </w:p>
    <w:p w:rsidR="00F10EB8" w:rsidRDefault="00F10EB8" w:rsidP="0039047D">
      <w:pPr>
        <w:ind w:firstLine="720"/>
      </w:pPr>
      <w:r>
        <w:t xml:space="preserve">Loopholes in the </w:t>
      </w:r>
      <w:r w:rsidR="005270E1">
        <w:t>both</w:t>
      </w:r>
      <w:r>
        <w:t xml:space="preserve"> the </w:t>
      </w:r>
      <w:r w:rsidR="005270E1">
        <w:t>Healthcare policies</w:t>
      </w:r>
    </w:p>
    <w:p w:rsidR="005270E1" w:rsidRDefault="0027672F" w:rsidP="0039047D">
      <w:pPr>
        <w:ind w:firstLine="720"/>
      </w:pPr>
      <w:r>
        <w:t xml:space="preserve">Suggestions to bring improvement in both the </w:t>
      </w:r>
      <w:r w:rsidR="00050FAF">
        <w:t>Healthcare Policies</w:t>
      </w:r>
    </w:p>
    <w:p w:rsidR="00050FAF" w:rsidRDefault="00050FAF" w:rsidP="0039047D">
      <w:pPr>
        <w:ind w:firstLine="720"/>
      </w:pPr>
      <w:r>
        <w:tab/>
        <w:t>Medicare</w:t>
      </w:r>
    </w:p>
    <w:p w:rsidR="00050FAF" w:rsidRDefault="00050FAF" w:rsidP="0039047D">
      <w:pPr>
        <w:ind w:firstLine="720"/>
      </w:pPr>
      <w:r>
        <w:tab/>
        <w:t>Medicaid</w:t>
      </w:r>
    </w:p>
    <w:p w:rsidR="00FA1C78" w:rsidRPr="00A50D84" w:rsidRDefault="00FA1C78" w:rsidP="00B839D3">
      <w:r>
        <w:tab/>
      </w:r>
    </w:p>
    <w:p w:rsidR="00DB1125" w:rsidRDefault="00DB1125" w:rsidP="00DB1125">
      <w:pPr>
        <w:jc w:val="center"/>
        <w:rPr>
          <w:b/>
        </w:rPr>
      </w:pPr>
      <w:r w:rsidRPr="00DB1125">
        <w:rPr>
          <w:b/>
        </w:rPr>
        <w:t>Conclusion</w:t>
      </w:r>
    </w:p>
    <w:p w:rsidR="00F8471F" w:rsidRDefault="006109A6" w:rsidP="006109A6">
      <w:r>
        <w:rPr>
          <w:b/>
        </w:rPr>
        <w:tab/>
      </w:r>
      <w:r>
        <w:t xml:space="preserve">In a nutshell, </w:t>
      </w:r>
      <w:r w:rsidR="00D0728A">
        <w:t xml:space="preserve">healthcare practices are very much necessary </w:t>
      </w:r>
      <w:r w:rsidR="00093E52">
        <w:t xml:space="preserve">in order to maintain the smooth and quality flow of the medical services to a specific community. In the United States, Healthcare services are provided in the form of two major policies; Medicare and Medicaid. Both have their own terms and conditions and both healthcare services are </w:t>
      </w:r>
      <w:r w:rsidR="00250F18">
        <w:t xml:space="preserve">equally </w:t>
      </w:r>
      <w:r w:rsidR="0027105E">
        <w:t>beneficial</w:t>
      </w:r>
      <w:r w:rsidR="00250F18">
        <w:t xml:space="preserve"> in serving their</w:t>
      </w:r>
      <w:r w:rsidR="0027105E">
        <w:t xml:space="preserve"> </w:t>
      </w:r>
      <w:r w:rsidR="000D0A43">
        <w:t>target</w:t>
      </w:r>
      <w:r w:rsidR="0027105E">
        <w:t xml:space="preserve"> community or age group. </w:t>
      </w:r>
      <w:r w:rsidR="00C738CE">
        <w:t>There are some loopholes that can be recovered by applying ade</w:t>
      </w:r>
      <w:r w:rsidR="00F8471F">
        <w:t>quate technique sand practices.</w:t>
      </w:r>
    </w:p>
    <w:p w:rsidR="00F8471F" w:rsidRDefault="00F8471F">
      <w:r>
        <w:br w:type="page"/>
      </w:r>
    </w:p>
    <w:p w:rsidR="006109A6" w:rsidRPr="00D74E44" w:rsidRDefault="00F8471F" w:rsidP="00F8471F">
      <w:pPr>
        <w:jc w:val="center"/>
        <w:rPr>
          <w:b/>
        </w:rPr>
      </w:pPr>
      <w:r w:rsidRPr="00D74E44">
        <w:rPr>
          <w:b/>
        </w:rPr>
        <w:t>References</w:t>
      </w:r>
    </w:p>
    <w:p w:rsidR="00A926AD" w:rsidRDefault="00A926AD" w:rsidP="00F8471F">
      <w:pPr>
        <w:ind w:left="720" w:hanging="720"/>
      </w:pPr>
      <w:r w:rsidRPr="00F8471F">
        <w:t>Gottschalk, M. (2007). Back to the future? Health benefits, organized labor, and universal health care. Journal of health politics, policy and law, 32(6), 923-970.</w:t>
      </w:r>
    </w:p>
    <w:p w:rsidR="00A926AD" w:rsidRDefault="00A926AD" w:rsidP="00F8471F">
      <w:pPr>
        <w:ind w:left="720" w:hanging="720"/>
      </w:pPr>
      <w:r w:rsidRPr="00F8471F">
        <w:t>Holloway, I., &amp; Galvin, K. (2016). Qualitative research in nursing and healthcare. John Wiley &amp; Sons.</w:t>
      </w:r>
    </w:p>
    <w:p w:rsidR="00F8471F" w:rsidRDefault="00F8471F" w:rsidP="00F8471F">
      <w:pPr>
        <w:jc w:val="center"/>
      </w:pPr>
    </w:p>
    <w:p w:rsidR="00DA5A12" w:rsidRDefault="00DA5A12" w:rsidP="006109A6"/>
    <w:p w:rsidR="00DA5A12" w:rsidRDefault="00DA5A12" w:rsidP="006109A6"/>
    <w:sectPr w:rsidR="00DA5A12" w:rsidSect="002A3E6D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0CE5" w:rsidRDefault="00290CE5" w:rsidP="002A3E6D">
      <w:pPr>
        <w:spacing w:after="0" w:line="240" w:lineRule="auto"/>
      </w:pPr>
      <w:r>
        <w:separator/>
      </w:r>
    </w:p>
  </w:endnote>
  <w:endnote w:type="continuationSeparator" w:id="0">
    <w:p w:rsidR="00290CE5" w:rsidRDefault="00290CE5" w:rsidP="002A3E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0CE5" w:rsidRDefault="00290CE5" w:rsidP="002A3E6D">
      <w:pPr>
        <w:spacing w:after="0" w:line="240" w:lineRule="auto"/>
      </w:pPr>
      <w:r>
        <w:separator/>
      </w:r>
    </w:p>
  </w:footnote>
  <w:footnote w:type="continuationSeparator" w:id="0">
    <w:p w:rsidR="00290CE5" w:rsidRDefault="00290CE5" w:rsidP="002A3E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D4" w:rsidRDefault="003C45D4">
    <w:pPr>
      <w:pStyle w:val="Header"/>
      <w:jc w:val="right"/>
    </w:pPr>
    <w:r>
      <w:t>ENGLISH</w:t>
    </w:r>
    <w:r>
      <w:t xml:space="preserve"> </w:t>
    </w:r>
    <w:r>
      <w:tab/>
    </w:r>
    <w:r>
      <w:tab/>
    </w:r>
    <w:sdt>
      <w:sdtPr>
        <w:id w:val="-19108393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26AD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2A3E6D" w:rsidRDefault="002A3E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E6D" w:rsidRDefault="002A3E6D">
    <w:pPr>
      <w:pStyle w:val="Header"/>
      <w:jc w:val="right"/>
    </w:pPr>
    <w:r>
      <w:t>Running Head: ENGLISH</w:t>
    </w:r>
    <w:r>
      <w:tab/>
    </w:r>
    <w:r>
      <w:tab/>
    </w:r>
    <w:sdt>
      <w:sdtPr>
        <w:id w:val="18926202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0CE5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2A3E6D" w:rsidRDefault="002A3E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AIjCxNzcyMzCwNTQyUdpeDU4uLM/DyQAsNaANJYsYksAAAA"/>
  </w:docVars>
  <w:rsids>
    <w:rsidRoot w:val="00B17CC2"/>
    <w:rsid w:val="00050FAF"/>
    <w:rsid w:val="00087723"/>
    <w:rsid w:val="00093E52"/>
    <w:rsid w:val="000D0A43"/>
    <w:rsid w:val="0010338A"/>
    <w:rsid w:val="00135D2B"/>
    <w:rsid w:val="001779C9"/>
    <w:rsid w:val="00250F18"/>
    <w:rsid w:val="0027105E"/>
    <w:rsid w:val="00272376"/>
    <w:rsid w:val="0027672F"/>
    <w:rsid w:val="00290CE5"/>
    <w:rsid w:val="002A0D9A"/>
    <w:rsid w:val="002A3E6D"/>
    <w:rsid w:val="0039047D"/>
    <w:rsid w:val="003C45D4"/>
    <w:rsid w:val="004B4D5A"/>
    <w:rsid w:val="005270E1"/>
    <w:rsid w:val="00553285"/>
    <w:rsid w:val="005C46C0"/>
    <w:rsid w:val="006109A6"/>
    <w:rsid w:val="00690B4A"/>
    <w:rsid w:val="006C6EC1"/>
    <w:rsid w:val="007820A6"/>
    <w:rsid w:val="008118B0"/>
    <w:rsid w:val="008D0CD5"/>
    <w:rsid w:val="00A50D84"/>
    <w:rsid w:val="00A926AD"/>
    <w:rsid w:val="00AD3260"/>
    <w:rsid w:val="00B17CC2"/>
    <w:rsid w:val="00B839D3"/>
    <w:rsid w:val="00BB08F0"/>
    <w:rsid w:val="00C2149B"/>
    <w:rsid w:val="00C738CE"/>
    <w:rsid w:val="00C83421"/>
    <w:rsid w:val="00C97005"/>
    <w:rsid w:val="00CC6F64"/>
    <w:rsid w:val="00D0728A"/>
    <w:rsid w:val="00D57494"/>
    <w:rsid w:val="00D74E44"/>
    <w:rsid w:val="00DA5A12"/>
    <w:rsid w:val="00DB1125"/>
    <w:rsid w:val="00E02255"/>
    <w:rsid w:val="00EB714D"/>
    <w:rsid w:val="00F10EB8"/>
    <w:rsid w:val="00F8471F"/>
    <w:rsid w:val="00FA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40257E-8B8E-4886-9A05-ECB90B4FE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3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E6D"/>
  </w:style>
  <w:style w:type="paragraph" w:styleId="Footer">
    <w:name w:val="footer"/>
    <w:basedOn w:val="Normal"/>
    <w:link w:val="FooterChar"/>
    <w:uiPriority w:val="99"/>
    <w:unhideWhenUsed/>
    <w:rsid w:val="002A3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E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5</cp:revision>
  <dcterms:created xsi:type="dcterms:W3CDTF">2019-08-24T09:34:00Z</dcterms:created>
  <dcterms:modified xsi:type="dcterms:W3CDTF">2019-08-25T04:58:00Z</dcterms:modified>
</cp:coreProperties>
</file>